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911"/>
        <w:tblW w:w="1009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708"/>
        <w:gridCol w:w="709"/>
        <w:gridCol w:w="4677"/>
        <w:gridCol w:w="3544"/>
      </w:tblGrid>
      <w:tr w:rsidR="001A1F71" w:rsidRPr="004D3AE8" w14:paraId="763477DE" w14:textId="77777777" w:rsidTr="00FF228D">
        <w:trPr>
          <w:trHeight w:val="284"/>
        </w:trPr>
        <w:tc>
          <w:tcPr>
            <w:tcW w:w="10090" w:type="dxa"/>
            <w:gridSpan w:val="5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4A4C8FC6" w14:textId="38344BE9" w:rsidR="001A1F71" w:rsidRPr="004D3AE8" w:rsidRDefault="001A1F71" w:rsidP="001A1F71">
            <w:pPr>
              <w:tabs>
                <w:tab w:val="left" w:pos="3626"/>
              </w:tabs>
              <w:jc w:val="center"/>
              <w:rPr>
                <w:b/>
                <w:sz w:val="20"/>
                <w:szCs w:val="20"/>
              </w:rPr>
            </w:pPr>
            <w:r w:rsidRPr="001A1F71">
              <w:rPr>
                <w:sz w:val="44"/>
                <w:szCs w:val="44"/>
                <w:lang w:val="en-US"/>
              </w:rPr>
              <w:t>CHALLENGES FACED BY REGIONS</w:t>
            </w:r>
          </w:p>
        </w:tc>
      </w:tr>
      <w:tr w:rsidR="000128FD" w:rsidRPr="004D3AE8" w14:paraId="3EF75596" w14:textId="77777777" w:rsidTr="0077697C">
        <w:trPr>
          <w:trHeight w:val="284"/>
        </w:trPr>
        <w:tc>
          <w:tcPr>
            <w:tcW w:w="6546" w:type="dxa"/>
            <w:gridSpan w:val="4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521036BC" w14:textId="77777777" w:rsidR="000128FD" w:rsidRPr="004D3AE8" w:rsidRDefault="000128FD" w:rsidP="000128FD">
            <w:pPr>
              <w:tabs>
                <w:tab w:val="left" w:pos="3626"/>
              </w:tabs>
              <w:rPr>
                <w:b/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>PART A: CHALLENGE IDENTIFICATION</w:t>
            </w:r>
          </w:p>
        </w:tc>
        <w:tc>
          <w:tcPr>
            <w:tcW w:w="3544" w:type="dxa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53109A2B" w14:textId="7FA5AA51" w:rsidR="000128FD" w:rsidRPr="004D3AE8" w:rsidRDefault="000128FD" w:rsidP="00C96E2A">
            <w:pPr>
              <w:tabs>
                <w:tab w:val="left" w:pos="3626"/>
              </w:tabs>
              <w:jc w:val="right"/>
              <w:rPr>
                <w:b/>
                <w:sz w:val="20"/>
                <w:szCs w:val="20"/>
              </w:rPr>
            </w:pPr>
          </w:p>
        </w:tc>
      </w:tr>
      <w:tr w:rsidR="00DB3A7B" w:rsidRPr="004D3AE8" w14:paraId="0F448033" w14:textId="77777777" w:rsidTr="0077697C">
        <w:trPr>
          <w:trHeight w:val="360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319B3FE6" w14:textId="0B774D0C" w:rsidR="00DB3A7B" w:rsidRPr="004D3AE8" w:rsidRDefault="003632B3" w:rsidP="004D546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Region 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2BEF1D51" w14:textId="589341C9" w:rsidR="00DB3A7B" w:rsidRPr="00DB3A7B" w:rsidRDefault="00A23290" w:rsidP="003632B3">
            <w:pPr>
              <w:tabs>
                <w:tab w:val="left" w:pos="642"/>
              </w:tabs>
              <w:rPr>
                <w:b/>
                <w:bCs/>
                <w:i/>
                <w:i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9918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>APA</w:t>
            </w:r>
            <w:r w:rsidR="003632B3">
              <w:rPr>
                <w:b/>
                <w:sz w:val="20"/>
                <w:szCs w:val="20"/>
                <w:lang w:val="en-US"/>
              </w:rPr>
              <w:t>C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 xml:space="preserve"> 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id w:val="-68227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EUR/NAT</w:t>
            </w:r>
            <w:r w:rsidR="003632B3" w:rsidRPr="004D3AE8">
              <w:rPr>
                <w:b/>
                <w:bCs/>
                <w:sz w:val="20"/>
                <w:szCs w:val="20"/>
              </w:rPr>
              <w:t xml:space="preserve">   </w:t>
            </w:r>
            <w:sdt>
              <w:sdtPr>
                <w:rPr>
                  <w:b/>
                  <w:bCs/>
                  <w:sz w:val="20"/>
                  <w:szCs w:val="20"/>
                </w:rPr>
                <w:id w:val="-132881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AFI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171292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>MID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-125041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NACC</w:t>
            </w:r>
            <w:r w:rsidR="003632B3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id w:val="56907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SAM</w:t>
            </w:r>
          </w:p>
        </w:tc>
      </w:tr>
      <w:tr w:rsidR="00741E5A" w:rsidRPr="004D3AE8" w14:paraId="2F3D9C89" w14:textId="77777777" w:rsidTr="00741E5A">
        <w:trPr>
          <w:trHeight w:val="388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4F2626FD" w14:textId="1698313A" w:rsidR="00741E5A" w:rsidRPr="004D3AE8" w:rsidRDefault="00EF7F1B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ate First Reported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05B29653" w14:textId="77777777" w:rsidR="00741E5A" w:rsidRPr="00DB3A7B" w:rsidRDefault="00741E5A" w:rsidP="003632B3">
            <w:pPr>
              <w:tabs>
                <w:tab w:val="left" w:pos="642"/>
              </w:tabs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</w:tr>
      <w:tr w:rsidR="003632B3" w:rsidRPr="004D3AE8" w14:paraId="7DF3E3E9" w14:textId="77777777" w:rsidTr="001A1F71">
        <w:trPr>
          <w:trHeight w:val="813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683F36D7" w14:textId="773472C2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Challenge/ Issue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5C27CD17" w14:textId="51F71EDB" w:rsidR="003632B3" w:rsidRPr="00DB3A7B" w:rsidRDefault="003632B3" w:rsidP="003632B3">
            <w:pPr>
              <w:tabs>
                <w:tab w:val="left" w:pos="642"/>
              </w:tabs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</w:tr>
      <w:tr w:rsidR="003632B3" w:rsidRPr="004D3AE8" w14:paraId="704306AF" w14:textId="77777777" w:rsidTr="0077697C">
        <w:trPr>
          <w:trHeight w:val="647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51F6DAD9" w14:textId="697C8C92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Link to Global plans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5AE72353" w14:textId="359DA718" w:rsidR="003632B3" w:rsidRPr="004D3AE8" w:rsidRDefault="003632B3" w:rsidP="003632B3">
            <w:pPr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3632B3" w:rsidRPr="004D3AE8" w14:paraId="7F7B13E3" w14:textId="77777777" w:rsidTr="0077697C">
        <w:trPr>
          <w:trHeight w:val="683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</w:tcPr>
          <w:p w14:paraId="5664581E" w14:textId="714B7CFF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 xml:space="preserve">Reported by PIRGs/RASGs 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4" w:space="0" w:color="auto"/>
            </w:tcBorders>
          </w:tcPr>
          <w:p w14:paraId="144A3FB7" w14:textId="5F392F32" w:rsidR="003632B3" w:rsidRPr="004D3AE8" w:rsidRDefault="00A23290" w:rsidP="003632B3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1880152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 RASG</w:t>
            </w:r>
            <w:r w:rsidR="003632B3">
              <w:rPr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-4806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E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 xml:space="preserve">PIRG 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3632B3" w:rsidRPr="004D3AE8" w14:paraId="56C9AB40" w14:textId="77777777" w:rsidTr="0077697C">
        <w:trPr>
          <w:trHeight w:val="350"/>
        </w:trPr>
        <w:tc>
          <w:tcPr>
            <w:tcW w:w="186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1B670A" w14:textId="4C733E4C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Status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CC25F" w14:textId="1132E41E" w:rsidR="003632B3" w:rsidRPr="004D3AE8" w:rsidRDefault="00A23290" w:rsidP="003632B3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180897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5A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/>
                <w:sz w:val="20"/>
                <w:szCs w:val="20"/>
              </w:rPr>
              <w:t>Ongoing</w:t>
            </w:r>
            <w:r w:rsidR="003632B3" w:rsidRPr="004D3AE8">
              <w:rPr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64039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>Completed</w:t>
            </w:r>
          </w:p>
        </w:tc>
      </w:tr>
      <w:tr w:rsidR="003632B3" w:rsidRPr="004D3AE8" w14:paraId="47CE327A" w14:textId="77777777" w:rsidTr="001A1F71">
        <w:trPr>
          <w:trHeight w:val="1021"/>
        </w:trPr>
        <w:tc>
          <w:tcPr>
            <w:tcW w:w="1869" w:type="dxa"/>
            <w:gridSpan w:val="3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2FA2A9EF" w14:textId="7C29CA7D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Remarks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bottom w:val="single" w:sz="24" w:space="0" w:color="auto"/>
            </w:tcBorders>
          </w:tcPr>
          <w:p w14:paraId="0E5E040D" w14:textId="42DA2A12" w:rsidR="003632B3" w:rsidRPr="004D3AE8" w:rsidRDefault="008C468B" w:rsidP="003632B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965A77"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3632B3" w:rsidRPr="004D3AE8" w14:paraId="168D3B88" w14:textId="77777777" w:rsidTr="0077697C">
        <w:trPr>
          <w:trHeight w:val="331"/>
        </w:trPr>
        <w:tc>
          <w:tcPr>
            <w:tcW w:w="10090" w:type="dxa"/>
            <w:gridSpan w:val="5"/>
            <w:tcBorders>
              <w:top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B6E573" w14:textId="77777777" w:rsidR="003632B3" w:rsidRPr="004D3AE8" w:rsidRDefault="003632B3" w:rsidP="003632B3">
            <w:pPr>
              <w:rPr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>PART B: ACTION DETAILS</w:t>
            </w:r>
          </w:p>
        </w:tc>
      </w:tr>
      <w:tr w:rsidR="003632B3" w:rsidRPr="004D3AE8" w14:paraId="7ED80513" w14:textId="77777777" w:rsidTr="001A1F71">
        <w:trPr>
          <w:trHeight w:val="708"/>
        </w:trPr>
        <w:tc>
          <w:tcPr>
            <w:tcW w:w="1160" w:type="dxa"/>
            <w:gridSpan w:val="2"/>
            <w:tcBorders>
              <w:top w:val="single" w:sz="4" w:space="0" w:color="auto"/>
              <w:left w:val="single" w:sz="24" w:space="0" w:color="auto"/>
              <w:bottom w:val="nil"/>
            </w:tcBorders>
            <w:shd w:val="clear" w:color="auto" w:fill="auto"/>
          </w:tcPr>
          <w:p w14:paraId="5D106D1C" w14:textId="69A95EAC" w:rsidR="003632B3" w:rsidRPr="004D3AE8" w:rsidRDefault="003632B3" w:rsidP="003632B3">
            <w:pPr>
              <w:rPr>
                <w:b/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>Action 1: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437EF23A" w14:textId="77777777" w:rsidR="003632B3" w:rsidRDefault="003632B3" w:rsidP="003632B3">
            <w:pPr>
              <w:rPr>
                <w:b/>
                <w:bCs/>
                <w:sz w:val="20"/>
                <w:szCs w:val="20"/>
              </w:rPr>
            </w:pPr>
          </w:p>
          <w:p w14:paraId="5A36AEAD" w14:textId="3945BD61" w:rsidR="003632B3" w:rsidRPr="004D3AE8" w:rsidRDefault="003632B3" w:rsidP="003632B3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632B3" w:rsidRPr="004D3AE8" w14:paraId="00760CAA" w14:textId="77777777" w:rsidTr="00622EC2">
        <w:trPr>
          <w:trHeight w:val="212"/>
        </w:trPr>
        <w:tc>
          <w:tcPr>
            <w:tcW w:w="1160" w:type="dxa"/>
            <w:gridSpan w:val="2"/>
            <w:tcBorders>
              <w:top w:val="single" w:sz="2" w:space="0" w:color="auto"/>
              <w:left w:val="single" w:sz="2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1BC1CE54" w14:textId="57109429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imeline</w:t>
            </w:r>
          </w:p>
        </w:tc>
        <w:tc>
          <w:tcPr>
            <w:tcW w:w="8930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</w:tcPr>
          <w:p w14:paraId="0319664B" w14:textId="01320257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70DC896E" w14:textId="77777777" w:rsidTr="001A1F71">
        <w:trPr>
          <w:trHeight w:val="701"/>
        </w:trPr>
        <w:tc>
          <w:tcPr>
            <w:tcW w:w="1160" w:type="dxa"/>
            <w:gridSpan w:val="2"/>
            <w:tcBorders>
              <w:top w:val="single" w:sz="4" w:space="0" w:color="auto"/>
              <w:left w:val="single" w:sz="24" w:space="0" w:color="auto"/>
              <w:bottom w:val="nil"/>
            </w:tcBorders>
            <w:shd w:val="clear" w:color="auto" w:fill="auto"/>
          </w:tcPr>
          <w:p w14:paraId="40D9A860" w14:textId="0DF516E4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2</w:t>
            </w:r>
            <w:r w:rsidRPr="004D3AE8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23719459" w14:textId="77777777" w:rsidR="003632B3" w:rsidRDefault="003632B3" w:rsidP="003632B3">
            <w:pPr>
              <w:rPr>
                <w:b/>
                <w:bCs/>
                <w:sz w:val="20"/>
                <w:szCs w:val="20"/>
              </w:rPr>
            </w:pPr>
          </w:p>
          <w:p w14:paraId="791D3739" w14:textId="40EEC7BE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15B74E56" w14:textId="77777777" w:rsidTr="00622EC2">
        <w:trPr>
          <w:trHeight w:val="212"/>
        </w:trPr>
        <w:tc>
          <w:tcPr>
            <w:tcW w:w="1160" w:type="dxa"/>
            <w:gridSpan w:val="2"/>
            <w:tcBorders>
              <w:top w:val="single" w:sz="2" w:space="0" w:color="auto"/>
              <w:left w:val="single" w:sz="2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7912763" w14:textId="1E5601C2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imeline</w:t>
            </w:r>
          </w:p>
        </w:tc>
        <w:tc>
          <w:tcPr>
            <w:tcW w:w="8930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</w:tcPr>
          <w:p w14:paraId="76A0E67D" w14:textId="77777777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77F4ABD3" w14:textId="77777777" w:rsidTr="001A1F71">
        <w:trPr>
          <w:trHeight w:val="857"/>
        </w:trPr>
        <w:tc>
          <w:tcPr>
            <w:tcW w:w="1160" w:type="dxa"/>
            <w:gridSpan w:val="2"/>
            <w:tcBorders>
              <w:top w:val="single" w:sz="4" w:space="0" w:color="auto"/>
              <w:left w:val="single" w:sz="24" w:space="0" w:color="auto"/>
              <w:bottom w:val="nil"/>
            </w:tcBorders>
            <w:shd w:val="clear" w:color="auto" w:fill="auto"/>
          </w:tcPr>
          <w:p w14:paraId="1438989F" w14:textId="5A2702AA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3</w:t>
            </w:r>
            <w:r w:rsidRPr="004D3AE8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0F85FCC3" w14:textId="77777777" w:rsidR="003632B3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  <w:p w14:paraId="5A43D950" w14:textId="0E6D3B3B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545C9EC8" w14:textId="77777777" w:rsidTr="00622EC2">
        <w:trPr>
          <w:trHeight w:val="212"/>
        </w:trPr>
        <w:tc>
          <w:tcPr>
            <w:tcW w:w="1160" w:type="dxa"/>
            <w:gridSpan w:val="2"/>
            <w:tcBorders>
              <w:top w:val="single" w:sz="2" w:space="0" w:color="auto"/>
              <w:left w:val="single" w:sz="2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070AEB9" w14:textId="714916F4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imeline</w:t>
            </w:r>
          </w:p>
        </w:tc>
        <w:tc>
          <w:tcPr>
            <w:tcW w:w="8930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</w:tcPr>
          <w:p w14:paraId="7DEBA66D" w14:textId="77777777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6014B896" w14:textId="77777777" w:rsidTr="0077697C">
        <w:trPr>
          <w:trHeight w:val="272"/>
        </w:trPr>
        <w:tc>
          <w:tcPr>
            <w:tcW w:w="10090" w:type="dxa"/>
            <w:gridSpan w:val="5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4D841B36" w14:textId="0473AD96" w:rsidR="003632B3" w:rsidRPr="004D3AE8" w:rsidRDefault="003632B3" w:rsidP="00A23290">
            <w:pPr>
              <w:rPr>
                <w:b/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 xml:space="preserve">PART C: HIGH-LEVEL ACTION </w:t>
            </w:r>
            <w:r w:rsidR="00A23290">
              <w:rPr>
                <w:b/>
                <w:sz w:val="20"/>
                <w:szCs w:val="20"/>
              </w:rPr>
              <w:t xml:space="preserve">PROPOSED </w:t>
            </w:r>
            <w:r w:rsidR="001A1F71">
              <w:rPr>
                <w:b/>
                <w:sz w:val="20"/>
                <w:szCs w:val="20"/>
              </w:rPr>
              <w:t xml:space="preserve">TO BE TAKEN </w:t>
            </w:r>
            <w:r w:rsidRPr="004D3AE8">
              <w:rPr>
                <w:b/>
                <w:sz w:val="20"/>
                <w:szCs w:val="20"/>
              </w:rPr>
              <w:t>BY THE COUNCIL</w:t>
            </w:r>
          </w:p>
        </w:tc>
      </w:tr>
      <w:tr w:rsidR="001A1F71" w:rsidRPr="004D3AE8" w14:paraId="52544250" w14:textId="77777777" w:rsidTr="00FE74C1">
        <w:trPr>
          <w:trHeight w:val="367"/>
        </w:trPr>
        <w:tc>
          <w:tcPr>
            <w:tcW w:w="4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D8055" w14:textId="07A9601B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  <w:r w:rsidRPr="004D3AE8">
              <w:rPr>
                <w:sz w:val="20"/>
                <w:szCs w:val="20"/>
                <w:lang w:val="en-US"/>
              </w:rPr>
              <w:t>ID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0059C91" w14:textId="4AD32683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  <w:r w:rsidRPr="004D3AE8">
              <w:rPr>
                <w:sz w:val="20"/>
                <w:szCs w:val="20"/>
                <w:lang w:val="en-US"/>
              </w:rPr>
              <w:t xml:space="preserve">Action proposed </w:t>
            </w:r>
          </w:p>
        </w:tc>
      </w:tr>
      <w:tr w:rsidR="001A1F71" w:rsidRPr="004D3AE8" w14:paraId="3EBD3DE4" w14:textId="77777777" w:rsidTr="001A1F71">
        <w:trPr>
          <w:trHeight w:val="860"/>
        </w:trPr>
        <w:tc>
          <w:tcPr>
            <w:tcW w:w="4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D9D86C" w14:textId="0CFCAF79" w:rsidR="001A1F71" w:rsidRPr="001A1F71" w:rsidRDefault="001A1F71" w:rsidP="003632B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1A1F71">
              <w:rPr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50619A" w14:textId="77777777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</w:p>
        </w:tc>
      </w:tr>
      <w:tr w:rsidR="001A1F71" w:rsidRPr="004D3AE8" w14:paraId="1965B21A" w14:textId="77777777" w:rsidTr="001A1F71">
        <w:trPr>
          <w:trHeight w:val="844"/>
        </w:trPr>
        <w:tc>
          <w:tcPr>
            <w:tcW w:w="4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FAFD3B" w14:textId="54E46728" w:rsidR="001A1F71" w:rsidRPr="001A1F71" w:rsidRDefault="001A1F71" w:rsidP="003632B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1A1F71">
              <w:rPr>
                <w:b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4D1A2F7" w14:textId="77777777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</w:p>
        </w:tc>
      </w:tr>
      <w:tr w:rsidR="001A1F71" w:rsidRPr="004D3AE8" w14:paraId="4CFECA4A" w14:textId="77777777" w:rsidTr="001A1F71">
        <w:trPr>
          <w:trHeight w:val="984"/>
        </w:trPr>
        <w:tc>
          <w:tcPr>
            <w:tcW w:w="452" w:type="dxa"/>
            <w:tcBorders>
              <w:top w:val="single" w:sz="2" w:space="0" w:color="auto"/>
              <w:bottom w:val="single" w:sz="24" w:space="0" w:color="auto"/>
              <w:right w:val="single" w:sz="2" w:space="0" w:color="auto"/>
            </w:tcBorders>
          </w:tcPr>
          <w:p w14:paraId="7C575B40" w14:textId="65667E01" w:rsidR="001A1F71" w:rsidRPr="001A1F71" w:rsidRDefault="001A1F71" w:rsidP="003632B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1A1F71">
              <w:rPr>
                <w:b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4" w:space="0" w:color="auto"/>
            </w:tcBorders>
          </w:tcPr>
          <w:p w14:paraId="3E548F00" w14:textId="77777777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2F128099" w14:textId="70F5797F" w:rsidR="00377BF3" w:rsidRDefault="00377BF3" w:rsidP="000128FD">
      <w:pPr>
        <w:pStyle w:val="Heading1"/>
      </w:pPr>
      <w:bookmarkStart w:id="0" w:name="_GoBack"/>
      <w:bookmarkEnd w:id="0"/>
    </w:p>
    <w:sectPr w:rsidR="00377BF3" w:rsidSect="004D546C">
      <w:pgSz w:w="12240" w:h="15840"/>
      <w:pgMar w:top="993" w:right="1440" w:bottom="1440" w:left="1440" w:header="720" w:footer="3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1E4871" w14:textId="77777777" w:rsidR="003B056F" w:rsidRDefault="003B056F" w:rsidP="00FF207B">
      <w:pPr>
        <w:spacing w:line="240" w:lineRule="auto"/>
      </w:pPr>
      <w:r>
        <w:separator/>
      </w:r>
    </w:p>
  </w:endnote>
  <w:endnote w:type="continuationSeparator" w:id="0">
    <w:p w14:paraId="39FC2D6C" w14:textId="77777777" w:rsidR="003B056F" w:rsidRDefault="003B056F" w:rsidP="00FF20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AB41BB" w14:textId="77777777" w:rsidR="003B056F" w:rsidRDefault="003B056F" w:rsidP="00FF207B">
      <w:pPr>
        <w:spacing w:line="240" w:lineRule="auto"/>
      </w:pPr>
      <w:r>
        <w:separator/>
      </w:r>
    </w:p>
  </w:footnote>
  <w:footnote w:type="continuationSeparator" w:id="0">
    <w:p w14:paraId="062906D0" w14:textId="77777777" w:rsidR="003B056F" w:rsidRDefault="003B056F" w:rsidP="00FF207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507596"/>
    <w:multiLevelType w:val="hybridMultilevel"/>
    <w:tmpl w:val="9526494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>
    <w:nsid w:val="3F5D160F"/>
    <w:multiLevelType w:val="hybridMultilevel"/>
    <w:tmpl w:val="5284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397578"/>
    <w:multiLevelType w:val="hybridMultilevel"/>
    <w:tmpl w:val="8BDCF98C"/>
    <w:lvl w:ilvl="0" w:tplc="1009000F">
      <w:start w:val="1"/>
      <w:numFmt w:val="decimal"/>
      <w:lvlText w:val="%1."/>
      <w:lvlJc w:val="left"/>
      <w:pPr>
        <w:ind w:left="768" w:hanging="360"/>
      </w:p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DA3sTSwMLA0MTZW0lEKTi0uzszPAykwrwUAzgmvWywAAAA="/>
  </w:docVars>
  <w:rsids>
    <w:rsidRoot w:val="0014562F"/>
    <w:rsid w:val="000128FD"/>
    <w:rsid w:val="000301C7"/>
    <w:rsid w:val="00072E83"/>
    <w:rsid w:val="00077E65"/>
    <w:rsid w:val="00087208"/>
    <w:rsid w:val="00090B7D"/>
    <w:rsid w:val="000A5C75"/>
    <w:rsid w:val="000B1DF3"/>
    <w:rsid w:val="000F64EB"/>
    <w:rsid w:val="0010393A"/>
    <w:rsid w:val="0014562F"/>
    <w:rsid w:val="001958A5"/>
    <w:rsid w:val="001A1F71"/>
    <w:rsid w:val="001A638D"/>
    <w:rsid w:val="001B18EB"/>
    <w:rsid w:val="001D2C51"/>
    <w:rsid w:val="001E5542"/>
    <w:rsid w:val="00224A36"/>
    <w:rsid w:val="0026289D"/>
    <w:rsid w:val="002B582F"/>
    <w:rsid w:val="0031712A"/>
    <w:rsid w:val="00336616"/>
    <w:rsid w:val="00344D97"/>
    <w:rsid w:val="003503B7"/>
    <w:rsid w:val="003632B3"/>
    <w:rsid w:val="003743B0"/>
    <w:rsid w:val="00377BF3"/>
    <w:rsid w:val="003B056F"/>
    <w:rsid w:val="003D3D44"/>
    <w:rsid w:val="003E061E"/>
    <w:rsid w:val="00400E8E"/>
    <w:rsid w:val="004046BF"/>
    <w:rsid w:val="0041761C"/>
    <w:rsid w:val="00476121"/>
    <w:rsid w:val="004D3AE8"/>
    <w:rsid w:val="004D546C"/>
    <w:rsid w:val="004E7B85"/>
    <w:rsid w:val="00504663"/>
    <w:rsid w:val="00517639"/>
    <w:rsid w:val="005711E4"/>
    <w:rsid w:val="00587788"/>
    <w:rsid w:val="005B0E53"/>
    <w:rsid w:val="005C4CAA"/>
    <w:rsid w:val="005C56CE"/>
    <w:rsid w:val="00613D54"/>
    <w:rsid w:val="006148A6"/>
    <w:rsid w:val="006A647C"/>
    <w:rsid w:val="006B140D"/>
    <w:rsid w:val="006D2DD7"/>
    <w:rsid w:val="006F7285"/>
    <w:rsid w:val="00710504"/>
    <w:rsid w:val="00741E5A"/>
    <w:rsid w:val="007727E7"/>
    <w:rsid w:val="0077697C"/>
    <w:rsid w:val="0078163B"/>
    <w:rsid w:val="007978E4"/>
    <w:rsid w:val="007F659E"/>
    <w:rsid w:val="008441B8"/>
    <w:rsid w:val="00864901"/>
    <w:rsid w:val="008C468B"/>
    <w:rsid w:val="00940FF4"/>
    <w:rsid w:val="00965A77"/>
    <w:rsid w:val="00967CD7"/>
    <w:rsid w:val="0097682C"/>
    <w:rsid w:val="009A7A59"/>
    <w:rsid w:val="009C74C3"/>
    <w:rsid w:val="00A14BCC"/>
    <w:rsid w:val="00A23290"/>
    <w:rsid w:val="00A46CD4"/>
    <w:rsid w:val="00A71256"/>
    <w:rsid w:val="00B0170E"/>
    <w:rsid w:val="00B66D3E"/>
    <w:rsid w:val="00B86AE5"/>
    <w:rsid w:val="00B97BC8"/>
    <w:rsid w:val="00BC3118"/>
    <w:rsid w:val="00BE2DE7"/>
    <w:rsid w:val="00C33A42"/>
    <w:rsid w:val="00C96E2A"/>
    <w:rsid w:val="00CD2669"/>
    <w:rsid w:val="00CE2FD6"/>
    <w:rsid w:val="00D12DE1"/>
    <w:rsid w:val="00D2560D"/>
    <w:rsid w:val="00D31BB3"/>
    <w:rsid w:val="00D41F9B"/>
    <w:rsid w:val="00D7245A"/>
    <w:rsid w:val="00D87D1E"/>
    <w:rsid w:val="00D963E4"/>
    <w:rsid w:val="00D976CE"/>
    <w:rsid w:val="00DA24E6"/>
    <w:rsid w:val="00DA7FE7"/>
    <w:rsid w:val="00DB3A7B"/>
    <w:rsid w:val="00DC36ED"/>
    <w:rsid w:val="00DC7A86"/>
    <w:rsid w:val="00E22B0C"/>
    <w:rsid w:val="00E255D1"/>
    <w:rsid w:val="00EA46FD"/>
    <w:rsid w:val="00ED5ABC"/>
    <w:rsid w:val="00EF215F"/>
    <w:rsid w:val="00EF7F1B"/>
    <w:rsid w:val="00F90F02"/>
    <w:rsid w:val="00FB1890"/>
    <w:rsid w:val="00FB7B17"/>
    <w:rsid w:val="00FF2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226B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56CE"/>
    <w:rPr>
      <w:rFonts w:eastAsiaTheme="minorEastAsia"/>
      <w:lang w:val="en-CA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2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26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66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 w:eastAsia="zh-CN"/>
    </w:rPr>
  </w:style>
  <w:style w:type="character" w:styleId="PlaceholderText">
    <w:name w:val="Placeholder Text"/>
    <w:basedOn w:val="DefaultParagraphFont"/>
    <w:uiPriority w:val="99"/>
    <w:semiHidden/>
    <w:rsid w:val="005176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07B"/>
    <w:rPr>
      <w:rFonts w:eastAsiaTheme="minorEastAsia"/>
      <w:lang w:val="en-CA" w:eastAsia="zh-CN"/>
    </w:rPr>
  </w:style>
  <w:style w:type="paragraph" w:styleId="Footer">
    <w:name w:val="footer"/>
    <w:basedOn w:val="Normal"/>
    <w:link w:val="Foot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07B"/>
    <w:rPr>
      <w:rFonts w:eastAsiaTheme="minorEastAsia"/>
      <w:lang w:val="en-CA" w:eastAsia="zh-CN"/>
    </w:rPr>
  </w:style>
  <w:style w:type="paragraph" w:styleId="ListParagraph">
    <w:name w:val="List Paragraph"/>
    <w:basedOn w:val="Normal"/>
    <w:uiPriority w:val="34"/>
    <w:qFormat/>
    <w:rsid w:val="00EA46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21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5F"/>
    <w:rPr>
      <w:rFonts w:ascii="Tahoma" w:eastAsiaTheme="minorEastAsia" w:hAnsi="Tahoma" w:cs="Tahoma"/>
      <w:sz w:val="16"/>
      <w:szCs w:val="16"/>
      <w:lang w:val="en-CA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B1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DF3"/>
    <w:rPr>
      <w:rFonts w:eastAsiaTheme="minorEastAsia"/>
      <w:sz w:val="20"/>
      <w:szCs w:val="20"/>
      <w:lang w:val="en-CA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DF3"/>
    <w:rPr>
      <w:rFonts w:eastAsiaTheme="minorEastAsia"/>
      <w:b/>
      <w:bCs/>
      <w:sz w:val="20"/>
      <w:szCs w:val="20"/>
      <w:lang w:val="en-CA" w:eastAsia="zh-CN"/>
    </w:rPr>
  </w:style>
  <w:style w:type="paragraph" w:styleId="Revision">
    <w:name w:val="Revision"/>
    <w:hidden/>
    <w:uiPriority w:val="99"/>
    <w:semiHidden/>
    <w:rsid w:val="00344D97"/>
    <w:pPr>
      <w:spacing w:line="240" w:lineRule="auto"/>
    </w:pPr>
    <w:rPr>
      <w:rFonts w:eastAsiaTheme="minorEastAsia"/>
      <w:lang w:val="en-CA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56CE"/>
    <w:rPr>
      <w:rFonts w:eastAsiaTheme="minorEastAsia"/>
      <w:lang w:val="en-CA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2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26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66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 w:eastAsia="zh-CN"/>
    </w:rPr>
  </w:style>
  <w:style w:type="character" w:styleId="PlaceholderText">
    <w:name w:val="Placeholder Text"/>
    <w:basedOn w:val="DefaultParagraphFont"/>
    <w:uiPriority w:val="99"/>
    <w:semiHidden/>
    <w:rsid w:val="005176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07B"/>
    <w:rPr>
      <w:rFonts w:eastAsiaTheme="minorEastAsia"/>
      <w:lang w:val="en-CA" w:eastAsia="zh-CN"/>
    </w:rPr>
  </w:style>
  <w:style w:type="paragraph" w:styleId="Footer">
    <w:name w:val="footer"/>
    <w:basedOn w:val="Normal"/>
    <w:link w:val="Foot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07B"/>
    <w:rPr>
      <w:rFonts w:eastAsiaTheme="minorEastAsia"/>
      <w:lang w:val="en-CA" w:eastAsia="zh-CN"/>
    </w:rPr>
  </w:style>
  <w:style w:type="paragraph" w:styleId="ListParagraph">
    <w:name w:val="List Paragraph"/>
    <w:basedOn w:val="Normal"/>
    <w:uiPriority w:val="34"/>
    <w:qFormat/>
    <w:rsid w:val="00EA46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21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5F"/>
    <w:rPr>
      <w:rFonts w:ascii="Tahoma" w:eastAsiaTheme="minorEastAsia" w:hAnsi="Tahoma" w:cs="Tahoma"/>
      <w:sz w:val="16"/>
      <w:szCs w:val="16"/>
      <w:lang w:val="en-CA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B1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DF3"/>
    <w:rPr>
      <w:rFonts w:eastAsiaTheme="minorEastAsia"/>
      <w:sz w:val="20"/>
      <w:szCs w:val="20"/>
      <w:lang w:val="en-CA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DF3"/>
    <w:rPr>
      <w:rFonts w:eastAsiaTheme="minorEastAsia"/>
      <w:b/>
      <w:bCs/>
      <w:sz w:val="20"/>
      <w:szCs w:val="20"/>
      <w:lang w:val="en-CA" w:eastAsia="zh-CN"/>
    </w:rPr>
  </w:style>
  <w:style w:type="paragraph" w:styleId="Revision">
    <w:name w:val="Revision"/>
    <w:hidden/>
    <w:uiPriority w:val="99"/>
    <w:semiHidden/>
    <w:rsid w:val="00344D97"/>
    <w:pPr>
      <w:spacing w:line="240" w:lineRule="auto"/>
    </w:pPr>
    <w:rPr>
      <w:rFonts w:eastAsiaTheme="minorEastAsia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80C89C4677348044BAA062B86940CA85" ma:contentTypeVersion="1" ma:contentTypeDescription="新建文档。" ma:contentTypeScope="" ma:versionID="2ad3d1282238dbd07b0946b449ba6fa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d6b6c565903af5c9fcc6d5bc8ca52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计划开始日期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计划结束日期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E73B38E-F248-4FA3-9364-85C37ABF67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6F0675-DE1B-4C23-A5AA-532E29CFC814}"/>
</file>

<file path=customXml/itemProps3.xml><?xml version="1.0" encoding="utf-8"?>
<ds:datastoreItem xmlns:ds="http://schemas.openxmlformats.org/officeDocument/2006/customXml" ds:itemID="{8FF773CD-D7F1-4E60-BA3C-A6C12AB67B5C}"/>
</file>

<file path=customXml/itemProps4.xml><?xml version="1.0" encoding="utf-8"?>
<ds:datastoreItem xmlns:ds="http://schemas.openxmlformats.org/officeDocument/2006/customXml" ds:itemID="{63DB3F35-F034-4E34-8606-A18951538B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3</Words>
  <Characters>337</Characters>
  <Application>Microsoft Office Word</Application>
  <DocSecurity>0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netskiy, Anton</dc:creator>
  <cp:lastModifiedBy>Soltani, Nadia</cp:lastModifiedBy>
  <cp:revision>6</cp:revision>
  <cp:lastPrinted>2019-10-29T21:15:00Z</cp:lastPrinted>
  <dcterms:created xsi:type="dcterms:W3CDTF">2019-10-28T17:19:00Z</dcterms:created>
  <dcterms:modified xsi:type="dcterms:W3CDTF">2019-10-3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C89C4677348044BAA062B86940CA85</vt:lpwstr>
  </property>
</Properties>
</file>